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AE233B" w:rsidRPr="00076C6D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AE233B" w:rsidRPr="00076C6D" w:rsidRDefault="001373D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:rsidR="00AE233B" w:rsidRPr="00076C6D" w:rsidRDefault="001373D9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Journal of Biology and Nature</w:t>
            </w:r>
          </w:p>
        </w:tc>
      </w:tr>
      <w:tr w:rsidR="00AE233B" w:rsidRPr="00076C6D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AE233B" w:rsidRPr="00076C6D" w:rsidRDefault="001373D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AE233B" w:rsidRPr="00076C6D" w:rsidRDefault="000D141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N_14671</w:t>
            </w:r>
          </w:p>
        </w:tc>
      </w:tr>
      <w:tr w:rsidR="00AE233B" w:rsidRPr="00076C6D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AE233B" w:rsidRPr="00076C6D" w:rsidRDefault="001373D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AE233B" w:rsidRPr="00076C6D" w:rsidRDefault="0090616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>Zingiberaceae</w:t>
            </w:r>
            <w:proofErr w:type="spellEnd"/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Their Traditional Uses in the Andaman and Nicobar Islands, India: A Review</w:t>
            </w:r>
          </w:p>
        </w:tc>
      </w:tr>
      <w:tr w:rsidR="00AE233B" w:rsidRPr="00076C6D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AE233B" w:rsidRPr="00076C6D" w:rsidRDefault="001373D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AE233B" w:rsidRPr="00076C6D" w:rsidRDefault="001373D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:rsidR="00AE233B" w:rsidRPr="00076C6D" w:rsidRDefault="00AE23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AE233B" w:rsidRPr="00076C6D" w:rsidRDefault="00AE23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AE233B" w:rsidRPr="00076C6D" w:rsidRDefault="00AE23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AE233B" w:rsidRPr="00076C6D" w:rsidRDefault="00AE233B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AE233B" w:rsidRPr="00076C6D" w:rsidRDefault="00AE233B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:rsidR="00AE233B" w:rsidRPr="00076C6D" w:rsidRDefault="001373D9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076C6D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AE233B" w:rsidRPr="00076C6D" w:rsidRDefault="00AE233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:rsidR="00AE233B" w:rsidRPr="00076C6D" w:rsidRDefault="00AE233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AE233B" w:rsidRPr="00076C6D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AE233B" w:rsidRPr="00076C6D" w:rsidRDefault="001373D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:rsidR="00AE233B" w:rsidRPr="00076C6D" w:rsidRDefault="001373D9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076C6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E233B" w:rsidRPr="00076C6D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AE233B" w:rsidRPr="00076C6D" w:rsidRDefault="001373D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:rsidR="00AE233B" w:rsidRPr="00076C6D" w:rsidRDefault="00AE233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155B8F" w:rsidRPr="00076C6D" w:rsidRDefault="00155B8F" w:rsidP="00155B8F">
            <w:pPr>
              <w:spacing w:before="480" w:after="360"/>
              <w:rPr>
                <w:rFonts w:ascii="Arial" w:hAnsi="Arial" w:cs="Arial"/>
                <w:sz w:val="20"/>
                <w:szCs w:val="20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</w:rPr>
              <w:t xml:space="preserve">The review on </w:t>
            </w:r>
            <w:proofErr w:type="spellStart"/>
            <w:r w:rsidRPr="00076C6D">
              <w:rPr>
                <w:rFonts w:ascii="Arial" w:hAnsi="Arial" w:cs="Arial"/>
                <w:bCs/>
                <w:sz w:val="20"/>
                <w:szCs w:val="20"/>
              </w:rPr>
              <w:t>Zingiberaceae</w:t>
            </w:r>
            <w:proofErr w:type="spellEnd"/>
            <w:r w:rsidRPr="00076C6D">
              <w:rPr>
                <w:rFonts w:ascii="Arial" w:hAnsi="Arial" w:cs="Arial"/>
                <w:bCs/>
                <w:sz w:val="20"/>
                <w:szCs w:val="20"/>
              </w:rPr>
              <w:t xml:space="preserve"> and Their Traditional Uses in the Andaman and Nicobar Islands, India is an important and informative topic.</w:t>
            </w:r>
          </w:p>
          <w:p w:rsidR="00AE233B" w:rsidRPr="00076C6D" w:rsidRDefault="00AE233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  <w:shd w:val="clear" w:color="auto" w:fill="auto"/>
          </w:tcPr>
          <w:p w:rsidR="00AD70FA" w:rsidRPr="00076C6D" w:rsidRDefault="00AD70FA" w:rsidP="00AD70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AE233B" w:rsidRPr="00076C6D" w:rsidRDefault="00AE233B">
      <w:pPr>
        <w:rPr>
          <w:rFonts w:ascii="Arial" w:hAnsi="Arial" w:cs="Arial"/>
          <w:sz w:val="20"/>
          <w:szCs w:val="20"/>
          <w:lang w:val="en-GB"/>
        </w:rPr>
      </w:pPr>
    </w:p>
    <w:p w:rsidR="00AE233B" w:rsidRPr="00076C6D" w:rsidRDefault="00AE233B">
      <w:pPr>
        <w:rPr>
          <w:rFonts w:ascii="Arial" w:hAnsi="Arial" w:cs="Arial"/>
          <w:sz w:val="20"/>
          <w:szCs w:val="20"/>
          <w:lang w:val="en-GB"/>
        </w:rPr>
      </w:pPr>
    </w:p>
    <w:p w:rsidR="00AE233B" w:rsidRPr="00076C6D" w:rsidRDefault="00AE233B">
      <w:pPr>
        <w:rPr>
          <w:rFonts w:ascii="Arial" w:hAnsi="Arial" w:cs="Arial"/>
          <w:sz w:val="20"/>
          <w:szCs w:val="20"/>
          <w:lang w:val="en-GB"/>
        </w:rPr>
      </w:pPr>
    </w:p>
    <w:p w:rsidR="00AE233B" w:rsidRPr="00076C6D" w:rsidRDefault="001373D9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076C6D">
        <w:rPr>
          <w:rFonts w:ascii="Arial" w:hAnsi="Arial" w:cs="Arial"/>
          <w:highlight w:val="yellow"/>
          <w:u w:val="single"/>
          <w:lang w:val="en-GB"/>
        </w:rPr>
        <w:t>PART 2.1 (Objective Publication)</w:t>
      </w:r>
    </w:p>
    <w:p w:rsidR="00AE233B" w:rsidRPr="00076C6D" w:rsidRDefault="00AE233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AE233B" w:rsidRPr="00076C6D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:rsidR="00AE233B" w:rsidRPr="00076C6D" w:rsidRDefault="00AE23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AE233B" w:rsidRPr="00076C6D" w:rsidRDefault="00AE23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E233B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:rsidR="00AE233B" w:rsidRPr="00076C6D" w:rsidRDefault="001373D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:rsidR="00AE233B" w:rsidRPr="00076C6D" w:rsidRDefault="001373D9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</w:tc>
      </w:tr>
      <w:tr w:rsidR="00AE233B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AE233B" w:rsidRPr="00076C6D" w:rsidRDefault="001373D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AE233B" w:rsidRPr="00076C6D" w:rsidRDefault="001373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AE233B" w:rsidRPr="00076C6D" w:rsidRDefault="001373D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AE233B" w:rsidRPr="00076C6D" w:rsidRDefault="00155B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  <w:shd w:val="clear" w:color="auto" w:fill="auto"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 xml:space="preserve">2. Is the abstract of the article comprehensive? 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233B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AE233B" w:rsidRPr="00076C6D" w:rsidRDefault="001373D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AE233B" w:rsidRPr="00076C6D" w:rsidRDefault="001373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AE233B" w:rsidRPr="00076C6D" w:rsidRDefault="001373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AE233B" w:rsidRPr="00076C6D" w:rsidRDefault="00155B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  <w:shd w:val="clear" w:color="auto" w:fill="auto"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427A7" w:rsidRPr="00076C6D" w:rsidRDefault="007427A7" w:rsidP="007427A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427A7" w:rsidRPr="00076C6D" w:rsidRDefault="007427A7" w:rsidP="007427A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7427A7" w:rsidRPr="00076C6D" w:rsidRDefault="007427A7" w:rsidP="007427A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367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233B" w:rsidRPr="00076C6D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AE233B" w:rsidRPr="00076C6D" w:rsidRDefault="001373D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AE233B" w:rsidRPr="00076C6D" w:rsidRDefault="001373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AE233B" w:rsidRPr="00076C6D" w:rsidRDefault="001373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AE233B" w:rsidRPr="00076C6D" w:rsidRDefault="001373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AE233B" w:rsidRPr="00076C6D" w:rsidRDefault="00155B8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  <w:shd w:val="clear" w:color="auto" w:fill="auto"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AE233B" w:rsidRPr="00076C6D" w:rsidRDefault="00AE23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AE233B" w:rsidRPr="00076C6D" w:rsidRDefault="00AE23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AE233B" w:rsidRPr="00076C6D" w:rsidRDefault="00AE23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AE233B" w:rsidRPr="00076C6D" w:rsidRDefault="001373D9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076C6D">
        <w:rPr>
          <w:rFonts w:ascii="Arial" w:hAnsi="Arial" w:cs="Arial"/>
          <w:highlight w:val="yellow"/>
          <w:u w:val="single"/>
          <w:lang w:val="en-GB"/>
        </w:rPr>
        <w:t>PART 2.2 (Subjective Evaluation)</w:t>
      </w:r>
    </w:p>
    <w:p w:rsidR="00AE233B" w:rsidRPr="00076C6D" w:rsidRDefault="00AE233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AE233B" w:rsidRPr="00076C6D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AE233B" w:rsidRPr="00076C6D" w:rsidRDefault="001373D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>Reviewer’s comment</w:t>
            </w:r>
          </w:p>
          <w:p w:rsidR="00AE233B" w:rsidRPr="00076C6D" w:rsidRDefault="00AE23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AE233B" w:rsidRPr="00076C6D" w:rsidRDefault="001373D9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76C6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76C6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427A7" w:rsidRPr="00076C6D" w:rsidRDefault="007427A7" w:rsidP="007427A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7427A7" w:rsidRPr="00076C6D" w:rsidRDefault="007427A7" w:rsidP="007427A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 xml:space="preserve">Is the abstract of the article comprehensive? </w:t>
            </w:r>
          </w:p>
          <w:p w:rsidR="007427A7" w:rsidRPr="00076C6D" w:rsidRDefault="007427A7" w:rsidP="007427A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427A7" w:rsidRPr="00076C6D" w:rsidRDefault="007427A7" w:rsidP="007427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427A7" w:rsidRPr="00076C6D" w:rsidRDefault="007427A7" w:rsidP="007427A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76C6D">
              <w:rPr>
                <w:rFonts w:ascii="Arial" w:hAnsi="Arial" w:cs="Arial"/>
                <w:lang w:val="en-GB"/>
              </w:rPr>
              <w:t xml:space="preserve">Is the manuscript scientifically correct? </w:t>
            </w:r>
            <w:r w:rsidRPr="00076C6D">
              <w:rPr>
                <w:rFonts w:ascii="Arial" w:hAnsi="Arial" w:cs="Arial"/>
                <w:lang w:val="en-GB"/>
              </w:rPr>
              <w:br/>
            </w:r>
          </w:p>
          <w:p w:rsidR="007427A7" w:rsidRPr="00076C6D" w:rsidRDefault="007427A7" w:rsidP="007427A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427A7" w:rsidRPr="00076C6D" w:rsidRDefault="007427A7" w:rsidP="007427A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7A7" w:rsidRPr="00076C6D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427A7" w:rsidRPr="00076C6D" w:rsidRDefault="007427A7" w:rsidP="007427A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7427A7" w:rsidRPr="00076C6D" w:rsidRDefault="007427A7" w:rsidP="007427A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427A7" w:rsidRPr="00076C6D" w:rsidRDefault="007427A7" w:rsidP="007427A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427A7" w:rsidRPr="00076C6D" w:rsidRDefault="007427A7" w:rsidP="007427A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427A7" w:rsidRPr="00076C6D" w:rsidRDefault="007427A7" w:rsidP="007427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233B" w:rsidRPr="00076C6D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AE233B" w:rsidRPr="00076C6D" w:rsidRDefault="001373D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AE233B" w:rsidRPr="00076C6D" w:rsidRDefault="001373D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AE233B" w:rsidRPr="00076C6D" w:rsidRDefault="00AE233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AE233B" w:rsidRPr="00076C6D" w:rsidRDefault="001373D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AE233B" w:rsidRPr="00076C6D" w:rsidRDefault="00AE233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AE233B" w:rsidRPr="00076C6D" w:rsidRDefault="00155B8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  <w:shd w:val="clear" w:color="auto" w:fill="auto"/>
          </w:tcPr>
          <w:p w:rsidR="00AE233B" w:rsidRPr="00076C6D" w:rsidRDefault="00AE233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AE233B" w:rsidRPr="00076C6D" w:rsidRDefault="00AE233B">
      <w:pPr>
        <w:rPr>
          <w:rFonts w:ascii="Arial" w:hAnsi="Arial" w:cs="Arial"/>
          <w:sz w:val="20"/>
          <w:szCs w:val="20"/>
          <w:lang w:val="en-GB"/>
        </w:rPr>
      </w:pPr>
    </w:p>
    <w:p w:rsidR="00076C6D" w:rsidRPr="00076C6D" w:rsidRDefault="00076C6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6"/>
        <w:gridCol w:w="5526"/>
      </w:tblGrid>
      <w:tr w:rsidR="00FC31BF" w:rsidRPr="00076C6D" w:rsidTr="001447AE">
        <w:trPr>
          <w:trHeight w:val="20"/>
          <w:jc w:val="center"/>
        </w:trPr>
        <w:tc>
          <w:tcPr>
            <w:tcW w:w="5000" w:type="pct"/>
            <w:gridSpan w:val="2"/>
            <w:shd w:val="clear" w:color="auto" w:fill="auto"/>
            <w:noWrap/>
          </w:tcPr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C31BF" w:rsidRPr="00076C6D" w:rsidTr="001447AE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FC31BF" w:rsidRPr="00076C6D" w:rsidTr="001447AE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GoBack" w:colFirst="1" w:colLast="1"/>
          </w:p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 xml:space="preserve">The review on </w:t>
            </w:r>
            <w:proofErr w:type="spellStart"/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>Zingiberaceae</w:t>
            </w:r>
            <w:proofErr w:type="spellEnd"/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 xml:space="preserve"> and Their Traditional Uses in the Andaman and Nicobar Islands, India is an important and informative topic. But write the key word maximum 3/</w:t>
            </w:r>
            <w:proofErr w:type="gramStart"/>
            <w:r w:rsidRPr="00076C6D">
              <w:rPr>
                <w:rFonts w:ascii="Arial" w:hAnsi="Arial" w:cs="Arial"/>
                <w:sz w:val="20"/>
                <w:szCs w:val="20"/>
                <w:lang w:val="en-GB"/>
              </w:rPr>
              <w:t>4 .</w:t>
            </w:r>
            <w:proofErr w:type="gramEnd"/>
          </w:p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:rsidR="00FC31BF" w:rsidRPr="00076C6D" w:rsidRDefault="00FC31BF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27A7" w:rsidRPr="00076C6D" w:rsidRDefault="007427A7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27A7" w:rsidRPr="00076C6D" w:rsidRDefault="007427A7" w:rsidP="001447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6C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vised</w:t>
            </w:r>
          </w:p>
        </w:tc>
      </w:tr>
      <w:bookmarkEnd w:id="0"/>
    </w:tbl>
    <w:p w:rsidR="00FC31BF" w:rsidRPr="00076C6D" w:rsidRDefault="00FC31BF" w:rsidP="00FC31BF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AE233B" w:rsidRPr="00076C6D" w:rsidRDefault="00AE233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76C6D" w:rsidRPr="00076C6D" w:rsidRDefault="00076C6D" w:rsidP="00076C6D">
      <w:pPr>
        <w:rPr>
          <w:rFonts w:ascii="Arial" w:hAnsi="Arial" w:cs="Arial"/>
          <w:b/>
          <w:sz w:val="20"/>
          <w:szCs w:val="20"/>
          <w:u w:val="single"/>
        </w:rPr>
      </w:pPr>
      <w:r w:rsidRPr="00076C6D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076C6D" w:rsidRPr="00076C6D" w:rsidRDefault="00076C6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76C6D" w:rsidRPr="00076C6D" w:rsidRDefault="00076C6D" w:rsidP="00076C6D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1" w:name="_Hlk226034846"/>
      <w:proofErr w:type="spellStart"/>
      <w:r w:rsidRPr="00076C6D">
        <w:rPr>
          <w:rFonts w:ascii="Arial" w:hAnsi="Arial" w:cs="Arial"/>
          <w:b/>
          <w:bCs/>
          <w:sz w:val="20"/>
          <w:szCs w:val="20"/>
          <w:lang w:val="en-GB"/>
        </w:rPr>
        <w:t>Aparajita</w:t>
      </w:r>
      <w:proofErr w:type="spellEnd"/>
      <w:r w:rsidRPr="00076C6D">
        <w:rPr>
          <w:rFonts w:ascii="Arial" w:hAnsi="Arial" w:cs="Arial"/>
          <w:b/>
          <w:bCs/>
          <w:sz w:val="20"/>
          <w:szCs w:val="20"/>
          <w:lang w:val="en-GB"/>
        </w:rPr>
        <w:t xml:space="preserve"> Das</w:t>
      </w:r>
      <w:r w:rsidRPr="00076C6D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076C6D">
        <w:rPr>
          <w:rFonts w:ascii="Arial" w:hAnsi="Arial" w:cs="Arial"/>
          <w:b/>
          <w:bCs/>
          <w:sz w:val="20"/>
          <w:szCs w:val="20"/>
          <w:lang w:val="en-GB"/>
        </w:rPr>
        <w:t xml:space="preserve">Swami Vivekananda </w:t>
      </w:r>
      <w:proofErr w:type="spellStart"/>
      <w:r w:rsidRPr="00076C6D">
        <w:rPr>
          <w:rFonts w:ascii="Arial" w:hAnsi="Arial" w:cs="Arial"/>
          <w:b/>
          <w:bCs/>
          <w:sz w:val="20"/>
          <w:szCs w:val="20"/>
          <w:lang w:val="en-GB"/>
        </w:rPr>
        <w:t>Mahavidyalaya</w:t>
      </w:r>
      <w:proofErr w:type="spellEnd"/>
      <w:r w:rsidRPr="00076C6D">
        <w:rPr>
          <w:rFonts w:ascii="Arial" w:hAnsi="Arial" w:cs="Arial"/>
          <w:b/>
          <w:bCs/>
          <w:sz w:val="20"/>
          <w:szCs w:val="20"/>
          <w:lang w:val="en-GB"/>
        </w:rPr>
        <w:t>, India</w:t>
      </w:r>
      <w:bookmarkEnd w:id="1"/>
    </w:p>
    <w:sectPr w:rsidR="00076C6D" w:rsidRPr="00076C6D" w:rsidSect="00977B86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1CC8" w:rsidRDefault="00021CC8">
      <w:r>
        <w:separator/>
      </w:r>
    </w:p>
  </w:endnote>
  <w:endnote w:type="continuationSeparator" w:id="0">
    <w:p w:rsidR="00021CC8" w:rsidRDefault="00021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233B" w:rsidRDefault="001373D9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 w:rsidR="00977B86"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 w:rsidR="00977B86">
      <w:rPr>
        <w:b/>
        <w:sz w:val="20"/>
      </w:rPr>
      <w:fldChar w:fldCharType="separate"/>
    </w:r>
    <w:r w:rsidR="00155B8F">
      <w:rPr>
        <w:b/>
        <w:noProof/>
        <w:sz w:val="20"/>
      </w:rPr>
      <w:t>1</w:t>
    </w:r>
    <w:r w:rsidR="00977B86">
      <w:rPr>
        <w:b/>
        <w:sz w:val="20"/>
      </w:rPr>
      <w:fldChar w:fldCharType="end"/>
    </w:r>
    <w:r>
      <w:rPr>
        <w:sz w:val="20"/>
      </w:rPr>
      <w:t xml:space="preserve"> of </w:t>
    </w:r>
    <w:r w:rsidR="00977B86"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 w:rsidR="00977B86">
      <w:rPr>
        <w:b/>
        <w:sz w:val="20"/>
      </w:rPr>
      <w:fldChar w:fldCharType="separate"/>
    </w:r>
    <w:r w:rsidR="00155B8F">
      <w:rPr>
        <w:b/>
        <w:noProof/>
        <w:sz w:val="20"/>
      </w:rPr>
      <w:t>3</w:t>
    </w:r>
    <w:r w:rsidR="00977B86"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AE233B" w:rsidRDefault="00AE233B">
    <w:pPr>
      <w:pStyle w:val="Footer"/>
      <w:jc w:val="right"/>
    </w:pPr>
  </w:p>
  <w:p w:rsidR="00AE233B" w:rsidRDefault="00AE233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1CC8" w:rsidRDefault="00021CC8">
      <w:r>
        <w:separator/>
      </w:r>
    </w:p>
  </w:footnote>
  <w:footnote w:type="continuationSeparator" w:id="0">
    <w:p w:rsidR="00021CC8" w:rsidRDefault="00021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233B" w:rsidRDefault="00AE233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AE233B" w:rsidRDefault="001373D9">
    <w:pPr>
      <w:spacing w:before="100" w:beforeAutospacing="1" w:after="100" w:afterAutospacing="1"/>
      <w:jc w:val="center"/>
      <w:rPr>
        <w:color w:val="000000"/>
        <w:sz w:val="20"/>
      </w:rPr>
    </w:pPr>
    <w:r w:rsidRPr="001373D9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MDEyM7Y0MjYxs7BQ0lEKTi0uzszPAykwrAUAaW4BGiwAAAA="/>
  </w:docVars>
  <w:rsids>
    <w:rsidRoot w:val="00AE233B"/>
    <w:rsid w:val="00021CC8"/>
    <w:rsid w:val="00076C6D"/>
    <w:rsid w:val="000D1414"/>
    <w:rsid w:val="001373D9"/>
    <w:rsid w:val="00155B8F"/>
    <w:rsid w:val="003369CF"/>
    <w:rsid w:val="005E20C2"/>
    <w:rsid w:val="00631533"/>
    <w:rsid w:val="0071626D"/>
    <w:rsid w:val="007427A7"/>
    <w:rsid w:val="00906162"/>
    <w:rsid w:val="009441FD"/>
    <w:rsid w:val="00977B86"/>
    <w:rsid w:val="00AD70FA"/>
    <w:rsid w:val="00AE233B"/>
    <w:rsid w:val="00B03D10"/>
    <w:rsid w:val="00BA28F3"/>
    <w:rsid w:val="00CC08B5"/>
    <w:rsid w:val="00E63CE3"/>
    <w:rsid w:val="00FC31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5425E"/>
  <w15:docId w15:val="{DC458690-F979-4218-A176-70EEA4E6C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31B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977B86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977B86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977B86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977B86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977B86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977B86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977B86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977B8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7B8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77B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77B8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977B8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7B86"/>
    <w:pPr>
      <w:ind w:left="720"/>
      <w:contextualSpacing/>
    </w:pPr>
  </w:style>
  <w:style w:type="paragraph" w:styleId="Revision">
    <w:name w:val="Revision"/>
    <w:hidden/>
    <w:uiPriority w:val="99"/>
    <w:semiHidden/>
    <w:rsid w:val="00977B86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977B86"/>
    <w:rPr>
      <w:color w:val="800080"/>
      <w:u w:val="single"/>
    </w:rPr>
  </w:style>
  <w:style w:type="table" w:styleId="TableGrid">
    <w:name w:val="Table Grid"/>
    <w:basedOn w:val="TableNormal"/>
    <w:uiPriority w:val="59"/>
    <w:rsid w:val="00977B86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977B86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977B8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C08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2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Editor-11</cp:lastModifiedBy>
  <cp:revision>10</cp:revision>
  <dcterms:created xsi:type="dcterms:W3CDTF">2026-04-01T14:30:00Z</dcterms:created>
  <dcterms:modified xsi:type="dcterms:W3CDTF">2026-04-02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